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Israel</w:t>
      </w:r>
      <w:r>
        <w:t xml:space="preserve"> </w:t>
      </w:r>
      <w:r>
        <w:t xml:space="preserve">Jerusalem</w:t>
      </w:r>
    </w:p>
    <w:bookmarkStart w:id="21" w:name="Xeaf2ef830cf193306d7d5d6533d8551a4d1fbbc"/>
    <w:p>
      <w:pPr>
        <w:pStyle w:val="Heading1"/>
      </w:pPr>
      <w:r>
        <w:t xml:space="preserve">Internship Application Letter for Surgical Residency Program in Jerusalem, Israe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rgery</w:t>
      </w:r>
      <w:r>
        <w:br/>
      </w:r>
      <w:r>
        <w:t xml:space="preserve">Hadassah Medical Center – Ein Kerem Campus</w:t>
      </w:r>
      <w:r>
        <w:br/>
      </w:r>
      <w:r>
        <w:t xml:space="preserve">Jerusalem, Israel</w:t>
      </w:r>
    </w:p>
    <w:bookmarkStart w:id="20" w:name="X04a7f4600d69aaa69b26360c986f73a59f4ef85"/>
    <w:p>
      <w:pPr>
        <w:pStyle w:val="Heading2"/>
      </w:pPr>
      <w:r>
        <w:t xml:space="preserve">Subject: Application for Surgical Internship Position at Hadassah Medical Center, Jerusalem</w:t>
      </w:r>
    </w:p>
    <w:p>
      <w:pPr>
        <w:pStyle w:val="FirstParagraph"/>
      </w:pPr>
      <w:r>
        <w:t xml:space="preserve">Dear Esteemed Members of the Surgery Hiring Committee,</w:t>
      </w:r>
    </w:p>
    <w:p>
      <w:pPr>
        <w:pStyle w:val="BodyText"/>
      </w:pPr>
      <w:r>
        <w:t xml:space="preserve">It is with profound enthusiasm and unwavering dedication to surgical excellence that I submit my application for the Surgical Internship Program at Hadassah Medical Center in Jerusalem, Israel. As a recent medical graduate from [Your University], I have meticulously prepared myself to contribute meaningfully to your institution’s legacy of pioneering healthcare within the vibrant, culturally rich context of Jerusalem. This letter articulates not only my clinical readiness but also my deep commitment to advancing surgical care in a setting where medicine transcends borders—exactly what makes Jerusalem a pivotal hub for medical innovation in Israel and beyond.</w:t>
      </w:r>
    </w:p>
    <w:p>
      <w:pPr>
        <w:pStyle w:val="BodyText"/>
      </w:pPr>
      <w:r>
        <w:t xml:space="preserve">My academic journey has been defined by rigorous surgical training and an unyielding passion for precision, compassion, and innovation. During my final year at [Your University], I completed a 12-month clinical rotation at [Teaching Hospital], where I assisted in over 300 surgical procedures spanning general surgery, trauma management, and minimally invasive techniques. Notably, I independently performed suturing under supervision for complex wound closures in emergency settings and supported laparoscopic cholecystectomy teams, honing my ability to maintain composure under pressure—a skill indispensable in Jerusalem’s high-acuity healthcare environment. My thesis on "Optimizing Post-Operative Outcomes in Diverse Urban Populations" further solidified my understanding of how cultural sensitivity directly impacts surgical recovery rates—a principle I am eager to apply within Jerusalem’s multicultural patient demographics.</w:t>
      </w:r>
    </w:p>
    <w:p>
      <w:pPr>
        <w:pStyle w:val="BodyText"/>
      </w:pPr>
      <w:r>
        <w:t xml:space="preserve">What draws me specifically to a Surgical Internship in Israel Jerusalem is the unparalleled convergence of medical excellence and societal impact that defines this city. Jerusalem is not merely a location; it is a living testament to medicine’s power as a unifying force. Hadassah Medical Center, situated on the Mount Scopus campus with its historic commitment to serving all communities across Israel—from Jewish, Arab, and Druze populations—I am compelled by the opportunity to learn in an institution that embodies this ethos. Unlike generic training environments, Jerusalem offers a unique crucible where surgical internships are deeply intertwined with community health challenges: from managing acute trauma in conflict-affected regions to addressing chronic conditions within underserved neighborhoods. I am eager to contribute my skills while learning from a team that treats patients with both technical mastery and profound empathy—values I witnessed firsthand during my volunteer work at [Hospital/Clinic Name] in Tel Aviv, where I assisted surgeons caring for refugees and elderly populations.</w:t>
      </w:r>
    </w:p>
    <w:p>
      <w:pPr>
        <w:pStyle w:val="BodyText"/>
      </w:pPr>
      <w:r>
        <w:t xml:space="preserve">My clinical experiences have instilled in me the necessity of adaptability within dynamic surgical settings. During a rotation at a Level 1 Trauma Center in [City], I rapidly adjusted to shifting priorities during mass casualty incidents, coordinating with ER teams to triage patients efficiently. This experience mirrored the fast-paced reality of Jerusalem’s healthcare system, where intern surgeons must navigate unpredictable caseloads while maintaining sterile protocol and patient safety. I am equally proficient in electronic health record systems used across Israeli medical facilities (including Clarity and Meditech) and possess strong collaborative skills, having worked with multidisciplinary teams comprising nurses, anesthesiologists, and specialists from over five different countries during international medical conferences.</w:t>
      </w:r>
    </w:p>
    <w:p>
      <w:pPr>
        <w:pStyle w:val="BodyText"/>
      </w:pPr>
      <w:r>
        <w:t xml:space="preserve">Moreover, my personal connection to Israel deepens my commitment to this internship. Having spent three months volunteering at a community health clinic in Beit Shemesh (a city neighboring Jerusalem), I immersed myself in the local culture—learning basic Hebrew, understanding dietary restrictions for Muslim and Jewish patients, and witnessing how healthcare providers bridge cultural divides during surgical consultations. This experience revealed to me that effective surgery is inseparable from cultural intelligence. In Jerusalem, where medical teams serve a mosaic of faiths and backgrounds daily, this perspective is not an asset—it is a requirement. I am prepared to engage fully with your team’s mission of delivering equitable care while respecting the spiritual and social nuances of each patient’s journey.</w:t>
      </w:r>
    </w:p>
    <w:p>
      <w:pPr>
        <w:pStyle w:val="BodyText"/>
      </w:pPr>
      <w:r>
        <w:t xml:space="preserve">I am particularly inspired by Hadassah’s pioneering work in robotic-assisted surgery and its commitment to global health initiatives, which aligns with my aspiration to contribute to telemedicine advancements for rural communities in Israel. I have followed your recent publications on innovative approaches to pediatric surgical care and would be honored to learn under leaders who champion both technical excellence and humanitarian service. My goal as a Surgical Intern is not merely to acquire skills but to grow into a physician who embodies the spirit of Jerusalem: one who operates with precision, heals with dignity, and serves as a bridge between diverse communities through the universal language of medicine.</w:t>
      </w:r>
    </w:p>
    <w:p>
      <w:pPr>
        <w:pStyle w:val="BodyText"/>
      </w:pPr>
      <w:r>
        <w:t xml:space="preserve">My resume, attached for your review, details my qualifications further. I am confident that my clinical foundation, cultural adaptability, and fervent dedication to surgical advancement position me to thrive within your esteemed Surgical Internship Program. I eagerly anticipate the possibility of discussing how I can support Hadassah Medical Center’s mission as a compassionate and capable surgical intern in Jerusalem—an institution that stands at the forefront of medical care where healing transcends geography.</w:t>
      </w:r>
    </w:p>
    <w:p>
      <w:pPr>
        <w:pStyle w:val="BodyText"/>
      </w:pPr>
      <w:r>
        <w:t xml:space="preserve">Thank you for considering my application. I welcome the opportunity to discuss my qualifications further at your convenience and am available for an interview immediately upon request.</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exceeding the required minimum of 800 words while maintaining focus on all specified keywords: "Internship Application Letter," "Surgeon," and "Israel Jerusal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Israel Jerusalem</dc:title>
  <dc:creator/>
  <dc:language>en</dc:language>
  <cp:keywords/>
  <dcterms:created xsi:type="dcterms:W3CDTF">2026-07-17T17:15:11Z</dcterms:created>
  <dcterms:modified xsi:type="dcterms:W3CDTF">2026-07-17T17:15:11Z</dcterms:modified>
</cp:coreProperties>
</file>

<file path=docProps/custom.xml><?xml version="1.0" encoding="utf-8"?>
<Properties xmlns="http://schemas.openxmlformats.org/officeDocument/2006/custom-properties" xmlns:vt="http://schemas.openxmlformats.org/officeDocument/2006/docPropsVTypes"/>
</file>